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5474" w:rsidRPr="008735EB" w:rsidRDefault="008B5474" w:rsidP="003000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735EB">
        <w:rPr>
          <w:rFonts w:ascii="Times New Roman" w:eastAsia="Times New Roman" w:hAnsi="Times New Roman" w:cs="Times New Roman"/>
          <w:b/>
          <w:sz w:val="24"/>
          <w:szCs w:val="24"/>
        </w:rPr>
        <w:t>STUDENT CODE CHANGES: AN OVERVIEW</w:t>
      </w:r>
      <w:r w:rsidR="00AE1F77" w:rsidRPr="008735E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8735EB">
        <w:rPr>
          <w:rFonts w:ascii="Times New Roman" w:eastAsia="Times New Roman" w:hAnsi="Times New Roman" w:cs="Times New Roman"/>
          <w:b/>
          <w:sz w:val="24"/>
          <w:szCs w:val="24"/>
        </w:rPr>
        <w:t>AND SUMMARY</w:t>
      </w:r>
    </w:p>
    <w:p w:rsidR="008B15A9" w:rsidRDefault="008B15A9" w:rsidP="003000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B15A9" w:rsidRDefault="008B15A9" w:rsidP="003000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a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2014, ASSA was charged to “r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>eview and cons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 ways to restructure PPM 6-22.”  The goal </w:t>
      </w:r>
      <w:r w:rsidRPr="002A79B3">
        <w:rPr>
          <w:rFonts w:ascii="Times New Roman" w:eastAsia="Times New Roman" w:hAnsi="Times New Roman" w:cs="Times New Roman"/>
          <w:noProof/>
          <w:sz w:val="24"/>
          <w:szCs w:val="24"/>
        </w:rPr>
        <w:t>was</w:t>
      </w:r>
      <w:r w:rsidR="002A79B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o</w:t>
      </w:r>
      <w:r w:rsidRPr="002A79B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reta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Student Code the </w:t>
      </w:r>
      <w:r w:rsidRPr="008B15A9">
        <w:rPr>
          <w:rFonts w:ascii="Times New Roman" w:eastAsia="Times New Roman" w:hAnsi="Times New Roman" w:cs="Times New Roman"/>
          <w:i/>
          <w:sz w:val="24"/>
          <w:szCs w:val="24"/>
        </w:rPr>
        <w:t>policy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lements which codify students’ rights and responsibilities including their due process rights.  But to remove and revise the </w:t>
      </w:r>
      <w:r w:rsidRPr="008B15A9">
        <w:rPr>
          <w:rFonts w:ascii="Times New Roman" w:eastAsia="Times New Roman" w:hAnsi="Times New Roman" w:cs="Times New Roman"/>
          <w:i/>
          <w:sz w:val="24"/>
          <w:szCs w:val="24"/>
        </w:rPr>
        <w:t>procedur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lements by which the institution was to offer due process to students.  </w:t>
      </w:r>
    </w:p>
    <w:p w:rsidR="008B15A9" w:rsidRDefault="008B15A9" w:rsidP="003000AD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8B15A9" w:rsidRPr="008B15A9" w:rsidRDefault="008B15A9" w:rsidP="003000A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The procedures in Code need revision as they have proven to be </w:t>
      </w:r>
      <w:r w:rsidRPr="008B15A9">
        <w:rPr>
          <w:rFonts w:ascii="Times New Roman" w:eastAsia="Times New Roman" w:hAnsi="Times New Roman" w:cs="Times New Roman"/>
          <w:sz w:val="24"/>
          <w:szCs w:val="24"/>
          <w:u w:val="single"/>
        </w:rPr>
        <w:t>inefficient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. Students with a complaint may experience </w:t>
      </w:r>
      <w:r w:rsidRPr="008B15A9">
        <w:rPr>
          <w:rFonts w:ascii="Times New Roman" w:eastAsia="Times New Roman" w:hAnsi="Times New Roman" w:cs="Times New Roman"/>
          <w:i/>
          <w:sz w:val="24"/>
          <w:szCs w:val="24"/>
        </w:rPr>
        <w:t>petition run-around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, having their complaint adjudicated by multiple committees.  For example, depending on the situation, a student grade complaint may have to be heard by a College Hearing Committee, the Registrar’s Office, and the Bursar’s Office.  </w:t>
      </w:r>
    </w:p>
    <w:p w:rsidR="008B15A9" w:rsidRDefault="008B15A9" w:rsidP="003000AD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470BCE" w:rsidRDefault="008B15A9" w:rsidP="003000A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The code is also </w:t>
      </w:r>
      <w:r w:rsidRPr="008B15A9">
        <w:rPr>
          <w:rFonts w:ascii="Times New Roman" w:eastAsia="Times New Roman" w:hAnsi="Times New Roman" w:cs="Times New Roman"/>
          <w:sz w:val="24"/>
          <w:szCs w:val="24"/>
          <w:u w:val="single"/>
        </w:rPr>
        <w:t>unfair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>, as students with the same fact pattern</w:t>
      </w:r>
      <w:r w:rsidR="006F71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F7137" w:rsidRPr="00470BCE">
        <w:rPr>
          <w:rFonts w:ascii="Times New Roman" w:eastAsia="Times New Roman" w:hAnsi="Times New Roman" w:cs="Times New Roman"/>
          <w:sz w:val="24"/>
          <w:szCs w:val="24"/>
        </w:rPr>
        <w:t>may be treated differently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.  For example, a student charged with academic dishonesty may be adjudicated differently in the Hearing Committees in different Colleges. Such inconsistency is a violation of substantive due process and leaves the institution open to potential litigation.   </w:t>
      </w:r>
    </w:p>
    <w:p w:rsidR="00470BCE" w:rsidRPr="00470BCE" w:rsidRDefault="00470BCE" w:rsidP="003000AD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8B15A9" w:rsidRPr="00470BCE" w:rsidRDefault="008B15A9" w:rsidP="003000A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470BCE">
        <w:rPr>
          <w:rFonts w:ascii="Times New Roman" w:eastAsia="Times New Roman" w:hAnsi="Times New Roman" w:cs="Times New Roman"/>
          <w:sz w:val="24"/>
          <w:szCs w:val="24"/>
        </w:rPr>
        <w:t xml:space="preserve">Finally, the </w:t>
      </w:r>
      <w:r w:rsidR="006F7137" w:rsidRPr="00470BCE">
        <w:rPr>
          <w:rFonts w:ascii="Times New Roman" w:eastAsia="Times New Roman" w:hAnsi="Times New Roman" w:cs="Times New Roman"/>
          <w:sz w:val="24"/>
          <w:szCs w:val="24"/>
        </w:rPr>
        <w:t xml:space="preserve">current policy is </w:t>
      </w:r>
      <w:r w:rsidR="006F7137" w:rsidRPr="00470BCE">
        <w:rPr>
          <w:rFonts w:ascii="Times New Roman" w:eastAsia="Times New Roman" w:hAnsi="Times New Roman" w:cs="Times New Roman"/>
          <w:sz w:val="24"/>
          <w:szCs w:val="24"/>
          <w:u w:val="single"/>
        </w:rPr>
        <w:t>unresponsive</w:t>
      </w:r>
      <w:r w:rsidR="006F7137" w:rsidRPr="00470BCE">
        <w:rPr>
          <w:rFonts w:ascii="Times New Roman" w:eastAsia="Times New Roman" w:hAnsi="Times New Roman" w:cs="Times New Roman"/>
          <w:sz w:val="24"/>
          <w:szCs w:val="24"/>
        </w:rPr>
        <w:t xml:space="preserve"> to chang</w:t>
      </w:r>
      <w:r w:rsidR="008735EB" w:rsidRPr="00470BCE">
        <w:rPr>
          <w:rFonts w:ascii="Times New Roman" w:eastAsia="Times New Roman" w:hAnsi="Times New Roman" w:cs="Times New Roman"/>
          <w:sz w:val="24"/>
          <w:szCs w:val="24"/>
        </w:rPr>
        <w:t xml:space="preserve">es in state statute, case law, and the need for procedural flexibility in rendering due process. </w:t>
      </w:r>
      <w:r w:rsidRPr="00470BCE">
        <w:rPr>
          <w:rFonts w:ascii="Times New Roman" w:eastAsia="Times New Roman" w:hAnsi="Times New Roman" w:cs="Times New Roman"/>
          <w:sz w:val="24"/>
          <w:szCs w:val="24"/>
        </w:rPr>
        <w:t xml:space="preserve">Presently, </w:t>
      </w:r>
      <w:r w:rsidR="002A79B3" w:rsidRPr="00470BCE">
        <w:rPr>
          <w:rFonts w:ascii="Times New Roman" w:eastAsia="Times New Roman" w:hAnsi="Times New Roman" w:cs="Times New Roman"/>
          <w:sz w:val="24"/>
          <w:szCs w:val="24"/>
        </w:rPr>
        <w:t>any change</w:t>
      </w:r>
      <w:r w:rsidR="00470BCE" w:rsidRPr="00470BCE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Pr="00470BCE">
        <w:rPr>
          <w:rFonts w:ascii="Times New Roman" w:eastAsia="Times New Roman" w:hAnsi="Times New Roman" w:cs="Times New Roman"/>
          <w:noProof/>
          <w:sz w:val="24"/>
          <w:szCs w:val="24"/>
        </w:rPr>
        <w:t>procedure</w:t>
      </w:r>
      <w:r w:rsidRPr="00470BCE">
        <w:rPr>
          <w:rFonts w:ascii="Times New Roman" w:eastAsia="Times New Roman" w:hAnsi="Times New Roman" w:cs="Times New Roman"/>
          <w:sz w:val="24"/>
          <w:szCs w:val="24"/>
        </w:rPr>
        <w:t xml:space="preserve"> must be vetted in open hearings and then approved by ASSA, Student Senate, Faculty Senate Executive Committee, Faculty Senate, President’s Council, and Trustees.  Such a process </w:t>
      </w:r>
      <w:r w:rsidR="008735EB" w:rsidRPr="00470BCE">
        <w:rPr>
          <w:rFonts w:ascii="Times New Roman" w:eastAsia="Times New Roman" w:hAnsi="Times New Roman" w:cs="Times New Roman"/>
          <w:sz w:val="24"/>
          <w:szCs w:val="24"/>
        </w:rPr>
        <w:t xml:space="preserve">takes several months, exposing the institution to legal risk.  </w:t>
      </w:r>
    </w:p>
    <w:p w:rsidR="00470BCE" w:rsidRPr="00470BCE" w:rsidRDefault="00470BCE" w:rsidP="003000AD">
      <w:pPr>
        <w:pStyle w:val="ListParagraph"/>
        <w:widowControl w:val="0"/>
        <w:autoSpaceDE w:val="0"/>
        <w:autoSpaceDN w:val="0"/>
        <w:adjustRightInd w:val="0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8B5474" w:rsidRDefault="008B15A9" w:rsidP="003000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15A9">
        <w:rPr>
          <w:rFonts w:ascii="Times New Roman" w:eastAsia="Times New Roman" w:hAnsi="Times New Roman" w:cs="Times New Roman"/>
          <w:sz w:val="24"/>
          <w:szCs w:val="24"/>
        </w:rPr>
        <w:t>To realize the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anges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 a sub-c</w:t>
      </w:r>
      <w:r w:rsidR="008B5474" w:rsidRPr="008B15A9">
        <w:rPr>
          <w:rFonts w:ascii="Times New Roman" w:eastAsia="Times New Roman" w:hAnsi="Times New Roman" w:cs="Times New Roman"/>
          <w:sz w:val="24"/>
          <w:szCs w:val="24"/>
        </w:rPr>
        <w:t xml:space="preserve">ommittee </w:t>
      </w:r>
      <w:r w:rsidRPr="00610AC8">
        <w:rPr>
          <w:rFonts w:ascii="Times New Roman" w:eastAsia="Times New Roman" w:hAnsi="Times New Roman" w:cs="Times New Roman"/>
          <w:strike/>
          <w:sz w:val="24"/>
          <w:szCs w:val="24"/>
        </w:rPr>
        <w:t>(below)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 was em</w:t>
      </w:r>
      <w:r>
        <w:rPr>
          <w:rFonts w:ascii="Times New Roman" w:eastAsia="Times New Roman" w:hAnsi="Times New Roman" w:cs="Times New Roman"/>
          <w:sz w:val="24"/>
          <w:szCs w:val="24"/>
        </w:rPr>
        <w:t>panelled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A79B3">
        <w:rPr>
          <w:rFonts w:ascii="Times New Roman" w:eastAsia="Times New Roman" w:hAnsi="Times New Roman" w:cs="Times New Roman"/>
          <w:noProof/>
          <w:sz w:val="24"/>
          <w:szCs w:val="24"/>
        </w:rPr>
        <w:t>by ASSA</w:t>
      </w:r>
      <w:r w:rsidRPr="008B15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extricate the procedures but retain the policy in the student code.</w:t>
      </w:r>
    </w:p>
    <w:p w:rsidR="008B15A9" w:rsidRDefault="008B15A9" w:rsidP="003000AD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8B5474">
        <w:rPr>
          <w:rFonts w:ascii="Times New Roman" w:eastAsia="Times New Roman" w:hAnsi="Times New Roman" w:cs="Times New Roman"/>
          <w:sz w:val="24"/>
          <w:szCs w:val="24"/>
        </w:rPr>
        <w:t xml:space="preserve">Eric </w:t>
      </w:r>
      <w:proofErr w:type="spellStart"/>
      <w:r w:rsidRPr="008B5474">
        <w:rPr>
          <w:rFonts w:ascii="Times New Roman" w:eastAsia="Times New Roman" w:hAnsi="Times New Roman" w:cs="Times New Roman"/>
          <w:sz w:val="24"/>
          <w:szCs w:val="24"/>
        </w:rPr>
        <w:t>Amsel</w:t>
      </w:r>
      <w:proofErr w:type="spellEnd"/>
      <w:r w:rsidRPr="008B5474">
        <w:rPr>
          <w:rFonts w:ascii="Times New Roman" w:eastAsia="Times New Roman" w:hAnsi="Times New Roman" w:cs="Times New Roman"/>
          <w:sz w:val="24"/>
          <w:szCs w:val="24"/>
        </w:rPr>
        <w:t xml:space="preserve">, Due Process Officer and member of Faculty Executive Committee </w:t>
      </w:r>
    </w:p>
    <w:p w:rsidR="008B5474" w:rsidRDefault="008B5474" w:rsidP="003000AD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8B5474">
        <w:rPr>
          <w:rFonts w:ascii="Times New Roman" w:eastAsia="Times New Roman" w:hAnsi="Times New Roman" w:cs="Times New Roman"/>
          <w:sz w:val="24"/>
          <w:szCs w:val="24"/>
        </w:rPr>
        <w:t>Jeff Hurst, Dean of Students</w:t>
      </w:r>
    </w:p>
    <w:p w:rsidR="008B5474" w:rsidRDefault="008B5474" w:rsidP="003000AD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8B5474">
        <w:rPr>
          <w:rFonts w:ascii="Times New Roman" w:eastAsia="Times New Roman" w:hAnsi="Times New Roman" w:cs="Times New Roman"/>
          <w:sz w:val="24"/>
          <w:szCs w:val="24"/>
        </w:rPr>
        <w:t>Bruce Bowen, Associate Provost for Enrollment Services</w:t>
      </w:r>
    </w:p>
    <w:p w:rsidR="008B5474" w:rsidRDefault="008B5474" w:rsidP="003000AD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8B5474">
        <w:rPr>
          <w:rFonts w:ascii="Times New Roman" w:eastAsia="Times New Roman" w:hAnsi="Times New Roman" w:cs="Times New Roman"/>
          <w:sz w:val="24"/>
          <w:szCs w:val="24"/>
        </w:rPr>
        <w:t xml:space="preserve">Stephanie </w:t>
      </w:r>
      <w:r w:rsidRPr="002A79B3">
        <w:rPr>
          <w:rFonts w:ascii="Times New Roman" w:eastAsia="Times New Roman" w:hAnsi="Times New Roman" w:cs="Times New Roman"/>
          <w:noProof/>
          <w:sz w:val="24"/>
          <w:szCs w:val="24"/>
        </w:rPr>
        <w:t>Hollist</w:t>
      </w:r>
      <w:r w:rsidRPr="008B5474">
        <w:rPr>
          <w:rFonts w:ascii="Times New Roman" w:eastAsia="Times New Roman" w:hAnsi="Times New Roman" w:cs="Times New Roman"/>
          <w:sz w:val="24"/>
          <w:szCs w:val="24"/>
        </w:rPr>
        <w:t>, University General Counsel</w:t>
      </w:r>
    </w:p>
    <w:p w:rsidR="008B5474" w:rsidRDefault="008B5474" w:rsidP="003000AD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8B5474">
        <w:rPr>
          <w:rFonts w:ascii="Times New Roman" w:eastAsia="Times New Roman" w:hAnsi="Times New Roman" w:cs="Times New Roman"/>
          <w:sz w:val="24"/>
          <w:szCs w:val="24"/>
        </w:rPr>
        <w:t>Sandi Weber, Student</w:t>
      </w:r>
    </w:p>
    <w:p w:rsidR="008B5474" w:rsidRDefault="008B5474" w:rsidP="003000AD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 w:rsidRPr="008B5474">
        <w:rPr>
          <w:rFonts w:ascii="Times New Roman" w:eastAsia="Times New Roman" w:hAnsi="Times New Roman" w:cs="Times New Roman"/>
          <w:sz w:val="24"/>
          <w:szCs w:val="24"/>
        </w:rPr>
        <w:t>Patrick Thomas</w:t>
      </w:r>
      <w:r w:rsidR="00610A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70BCE">
        <w:rPr>
          <w:rFonts w:ascii="Times New Roman" w:eastAsia="Times New Roman" w:hAnsi="Times New Roman" w:cs="Times New Roman"/>
          <w:sz w:val="24"/>
          <w:szCs w:val="24"/>
        </w:rPr>
        <w:t xml:space="preserve">Associate General Counsel </w:t>
      </w:r>
      <w:r w:rsidRPr="008B5474">
        <w:rPr>
          <w:rFonts w:ascii="Times New Roman" w:eastAsia="Times New Roman" w:hAnsi="Times New Roman" w:cs="Times New Roman"/>
          <w:sz w:val="24"/>
          <w:szCs w:val="24"/>
        </w:rPr>
        <w:t>(added summer 2015)</w:t>
      </w:r>
    </w:p>
    <w:p w:rsidR="008B5474" w:rsidRPr="008B5474" w:rsidRDefault="008B5474" w:rsidP="003000AD">
      <w:pPr>
        <w:pStyle w:val="ListParagraph"/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</w:p>
    <w:p w:rsidR="008B5474" w:rsidRPr="008B15A9" w:rsidRDefault="008B15A9" w:rsidP="003000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tudent code was revised in the following ways and has </w:t>
      </w:r>
      <w:r w:rsidRPr="002A79B3">
        <w:rPr>
          <w:rFonts w:ascii="Times New Roman" w:eastAsia="Times New Roman" w:hAnsi="Times New Roman" w:cs="Times New Roman"/>
          <w:noProof/>
          <w:sz w:val="24"/>
          <w:szCs w:val="24"/>
        </w:rPr>
        <w:t>been unanimously approv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ASSA, Student Senate, and Faculty Senate Executive Committee:</w:t>
      </w:r>
    </w:p>
    <w:p w:rsidR="008B5474" w:rsidRDefault="008B15A9" w:rsidP="003000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tains</w:t>
      </w:r>
      <w:r w:rsidR="008B5474">
        <w:rPr>
          <w:rFonts w:ascii="Times New Roman" w:eastAsia="Times New Roman" w:hAnsi="Times New Roman" w:cs="Times New Roman"/>
          <w:sz w:val="24"/>
          <w:szCs w:val="24"/>
        </w:rPr>
        <w:t xml:space="preserve"> the sections dealing with student rights, student responsibilities, and sanctions.</w:t>
      </w:r>
    </w:p>
    <w:p w:rsidR="008B5474" w:rsidRDefault="008B15A9" w:rsidP="003000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arifies</w:t>
      </w:r>
      <w:r w:rsidR="008B5474">
        <w:rPr>
          <w:rFonts w:ascii="Times New Roman" w:eastAsia="Times New Roman" w:hAnsi="Times New Roman" w:cs="Times New Roman"/>
          <w:sz w:val="24"/>
          <w:szCs w:val="24"/>
        </w:rPr>
        <w:t xml:space="preserve"> the sections dealing with how student code issues </w:t>
      </w:r>
      <w:r w:rsidR="008B5474" w:rsidRPr="002A79B3">
        <w:rPr>
          <w:rFonts w:ascii="Times New Roman" w:eastAsia="Times New Roman" w:hAnsi="Times New Roman" w:cs="Times New Roman"/>
          <w:noProof/>
          <w:sz w:val="24"/>
          <w:szCs w:val="24"/>
        </w:rPr>
        <w:t>are resolved</w:t>
      </w:r>
      <w:r w:rsidR="008B5474">
        <w:rPr>
          <w:rFonts w:ascii="Times New Roman" w:eastAsia="Times New Roman" w:hAnsi="Times New Roman" w:cs="Times New Roman"/>
          <w:sz w:val="24"/>
          <w:szCs w:val="24"/>
        </w:rPr>
        <w:t xml:space="preserve"> and what remedies are available to students.</w:t>
      </w:r>
    </w:p>
    <w:p w:rsidR="008B5474" w:rsidRDefault="008B15A9" w:rsidP="003000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moves</w:t>
      </w:r>
      <w:r w:rsidR="008B5474">
        <w:rPr>
          <w:rFonts w:ascii="Times New Roman" w:eastAsia="Times New Roman" w:hAnsi="Times New Roman" w:cs="Times New Roman"/>
          <w:sz w:val="24"/>
          <w:szCs w:val="24"/>
        </w:rPr>
        <w:t xml:space="preserve"> the sections dealing with specific s</w:t>
      </w:r>
      <w:r>
        <w:rPr>
          <w:rFonts w:ascii="Times New Roman" w:eastAsia="Times New Roman" w:hAnsi="Times New Roman" w:cs="Times New Roman"/>
          <w:sz w:val="24"/>
          <w:szCs w:val="24"/>
        </w:rPr>
        <w:t>tep-by-step petition processes.</w:t>
      </w:r>
    </w:p>
    <w:p w:rsidR="00F51C4E" w:rsidRDefault="008B15A9" w:rsidP="003000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s the </w:t>
      </w:r>
      <w:r w:rsidRPr="008735EB">
        <w:rPr>
          <w:rFonts w:ascii="Times New Roman" w:eastAsia="Times New Roman" w:hAnsi="Times New Roman" w:cs="Times New Roman"/>
          <w:i/>
          <w:sz w:val="24"/>
          <w:szCs w:val="24"/>
        </w:rPr>
        <w:t>Student Code Procedural Committ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SCPC) whose responsibility is to create procedures ensuring that due process is more efficient, fairer, and responsive (see VIII A) </w:t>
      </w:r>
    </w:p>
    <w:p w:rsidR="008B15A9" w:rsidRPr="008B15A9" w:rsidRDefault="008B15A9" w:rsidP="003000AD">
      <w:pPr>
        <w:pStyle w:val="ListParagraph"/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</w:rPr>
      </w:pPr>
    </w:p>
    <w:p w:rsidR="008B15A9" w:rsidRDefault="008B15A9" w:rsidP="003000AD">
      <w:pPr>
        <w:spacing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735EB" w:rsidRPr="00470BCE">
        <w:rPr>
          <w:rFonts w:ascii="Times New Roman" w:eastAsia="Times New Roman" w:hAnsi="Times New Roman" w:cs="Times New Roman"/>
          <w:i/>
          <w:sz w:val="24"/>
          <w:szCs w:val="24"/>
        </w:rPr>
        <w:t>Student Code Procedural Committee</w:t>
      </w:r>
      <w:r w:rsidR="008735E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ll have faculty senate executive committee representation but replaces all </w:t>
      </w:r>
      <w:r w:rsidR="00D051DB" w:rsidRPr="00470BCE">
        <w:rPr>
          <w:rFonts w:ascii="Times New Roman" w:eastAsia="Times New Roman" w:hAnsi="Times New Roman" w:cs="Times New Roman"/>
          <w:sz w:val="24"/>
          <w:szCs w:val="24"/>
        </w:rPr>
        <w:t>entities</w:t>
      </w:r>
      <w:r w:rsidR="00470BCE">
        <w:rPr>
          <w:rFonts w:ascii="Times New Roman" w:eastAsia="Times New Roman" w:hAnsi="Times New Roman" w:cs="Times New Roman"/>
          <w:sz w:val="24"/>
          <w:szCs w:val="24"/>
        </w:rPr>
        <w:t>, including Faculty S</w:t>
      </w:r>
      <w:r>
        <w:rPr>
          <w:rFonts w:ascii="Times New Roman" w:eastAsia="Times New Roman" w:hAnsi="Times New Roman" w:cs="Times New Roman"/>
          <w:sz w:val="24"/>
          <w:szCs w:val="24"/>
        </w:rPr>
        <w:t>enate for designing and impleme</w:t>
      </w:r>
      <w:r w:rsidR="00D051DB">
        <w:rPr>
          <w:rFonts w:ascii="Times New Roman" w:eastAsia="Times New Roman" w:hAnsi="Times New Roman" w:cs="Times New Roman"/>
          <w:sz w:val="24"/>
          <w:szCs w:val="24"/>
        </w:rPr>
        <w:t xml:space="preserve">nting due process procedures.  </w:t>
      </w:r>
      <w:r w:rsidR="00D051DB" w:rsidRPr="00470BCE">
        <w:rPr>
          <w:rFonts w:ascii="Times New Roman" w:eastAsia="Times New Roman" w:hAnsi="Times New Roman" w:cs="Times New Roman"/>
          <w:sz w:val="24"/>
          <w:szCs w:val="24"/>
        </w:rPr>
        <w:t>The current policy and procedures of PPM 6-22 will remain in place until the new procedures are fully vetted and able t</w:t>
      </w:r>
      <w:bookmarkStart w:id="0" w:name="_GoBack"/>
      <w:bookmarkEnd w:id="0"/>
      <w:r w:rsidR="00D051DB" w:rsidRPr="00470BCE">
        <w:rPr>
          <w:rFonts w:ascii="Times New Roman" w:eastAsia="Times New Roman" w:hAnsi="Times New Roman" w:cs="Times New Roman"/>
          <w:sz w:val="24"/>
          <w:szCs w:val="24"/>
        </w:rPr>
        <w:t>o be implemented.</w:t>
      </w:r>
    </w:p>
    <w:sectPr w:rsidR="008B15A9" w:rsidSect="00470BCE">
      <w:footerReference w:type="default" r:id="rId9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1EE2" w:rsidRDefault="00F71EE2" w:rsidP="003D1698">
      <w:pPr>
        <w:spacing w:after="0" w:line="240" w:lineRule="auto"/>
      </w:pPr>
      <w:r>
        <w:separator/>
      </w:r>
    </w:p>
  </w:endnote>
  <w:endnote w:type="continuationSeparator" w:id="0">
    <w:p w:rsidR="00F71EE2" w:rsidRDefault="00F71EE2" w:rsidP="003D1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20499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D1698" w:rsidRDefault="003D16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00A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D1698" w:rsidRDefault="003D16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1EE2" w:rsidRDefault="00F71EE2" w:rsidP="003D1698">
      <w:pPr>
        <w:spacing w:after="0" w:line="240" w:lineRule="auto"/>
      </w:pPr>
      <w:r>
        <w:separator/>
      </w:r>
    </w:p>
  </w:footnote>
  <w:footnote w:type="continuationSeparator" w:id="0">
    <w:p w:rsidR="00F71EE2" w:rsidRDefault="00F71EE2" w:rsidP="003D16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F362C"/>
    <w:multiLevelType w:val="hybridMultilevel"/>
    <w:tmpl w:val="0316D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47357D"/>
    <w:multiLevelType w:val="hybridMultilevel"/>
    <w:tmpl w:val="74B48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6C30FD"/>
    <w:multiLevelType w:val="hybridMultilevel"/>
    <w:tmpl w:val="321E2B70"/>
    <w:lvl w:ilvl="0" w:tplc="432EB7F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E80C81"/>
    <w:multiLevelType w:val="hybridMultilevel"/>
    <w:tmpl w:val="C832E0C4"/>
    <w:lvl w:ilvl="0" w:tplc="432EB7F6">
      <w:numFmt w:val="bullet"/>
      <w:lvlText w:val="•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DB24E00"/>
    <w:multiLevelType w:val="hybridMultilevel"/>
    <w:tmpl w:val="451A8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093DF7"/>
    <w:multiLevelType w:val="hybridMultilevel"/>
    <w:tmpl w:val="B0C64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190A67"/>
    <w:multiLevelType w:val="hybridMultilevel"/>
    <w:tmpl w:val="F4C25D6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>
    <w:nsid w:val="69C90B01"/>
    <w:multiLevelType w:val="hybridMultilevel"/>
    <w:tmpl w:val="9BBC10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7D783D9D"/>
    <w:multiLevelType w:val="hybridMultilevel"/>
    <w:tmpl w:val="C294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6"/>
  </w:num>
  <w:num w:numId="5">
    <w:abstractNumId w:val="4"/>
  </w:num>
  <w:num w:numId="6">
    <w:abstractNumId w:val="1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0MzO2sDQxMbK0NDVR0lEKTi0uzszPAykwrQUAWb/yBCwAAAA="/>
  </w:docVars>
  <w:rsids>
    <w:rsidRoot w:val="00F51C4E"/>
    <w:rsid w:val="0000131B"/>
    <w:rsid w:val="00063DF5"/>
    <w:rsid w:val="00087EA9"/>
    <w:rsid w:val="000D7FE2"/>
    <w:rsid w:val="000F320A"/>
    <w:rsid w:val="000F4A27"/>
    <w:rsid w:val="0011148D"/>
    <w:rsid w:val="00244974"/>
    <w:rsid w:val="00282020"/>
    <w:rsid w:val="002A79B3"/>
    <w:rsid w:val="003000AD"/>
    <w:rsid w:val="003511A6"/>
    <w:rsid w:val="00383101"/>
    <w:rsid w:val="003905EE"/>
    <w:rsid w:val="003D1698"/>
    <w:rsid w:val="0040213C"/>
    <w:rsid w:val="00443A53"/>
    <w:rsid w:val="004656E2"/>
    <w:rsid w:val="00465F7A"/>
    <w:rsid w:val="00470BCE"/>
    <w:rsid w:val="004C117F"/>
    <w:rsid w:val="004F5B71"/>
    <w:rsid w:val="005E6F99"/>
    <w:rsid w:val="00610AC8"/>
    <w:rsid w:val="00611FBD"/>
    <w:rsid w:val="006A0E36"/>
    <w:rsid w:val="006E1F30"/>
    <w:rsid w:val="006F7137"/>
    <w:rsid w:val="00777829"/>
    <w:rsid w:val="007F34D2"/>
    <w:rsid w:val="00871900"/>
    <w:rsid w:val="008735EB"/>
    <w:rsid w:val="008B15A9"/>
    <w:rsid w:val="008B5474"/>
    <w:rsid w:val="008E3616"/>
    <w:rsid w:val="00941AB3"/>
    <w:rsid w:val="00951BFF"/>
    <w:rsid w:val="00977883"/>
    <w:rsid w:val="00AE1F77"/>
    <w:rsid w:val="00B24307"/>
    <w:rsid w:val="00B40483"/>
    <w:rsid w:val="00C81495"/>
    <w:rsid w:val="00CA5DE4"/>
    <w:rsid w:val="00D051DB"/>
    <w:rsid w:val="00D16A67"/>
    <w:rsid w:val="00D20933"/>
    <w:rsid w:val="00D70F3B"/>
    <w:rsid w:val="00E66344"/>
    <w:rsid w:val="00EB75F1"/>
    <w:rsid w:val="00F06878"/>
    <w:rsid w:val="00F51C4E"/>
    <w:rsid w:val="00F71EE2"/>
    <w:rsid w:val="00F811DB"/>
    <w:rsid w:val="00FD7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19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90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B5474"/>
    <w:pPr>
      <w:spacing w:after="0" w:line="24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16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698"/>
  </w:style>
  <w:style w:type="paragraph" w:styleId="Footer">
    <w:name w:val="footer"/>
    <w:basedOn w:val="Normal"/>
    <w:link w:val="FooterChar"/>
    <w:uiPriority w:val="99"/>
    <w:unhideWhenUsed/>
    <w:rsid w:val="003D16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6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19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90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B5474"/>
    <w:pPr>
      <w:spacing w:after="0" w:line="24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16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698"/>
  </w:style>
  <w:style w:type="paragraph" w:styleId="Footer">
    <w:name w:val="footer"/>
    <w:basedOn w:val="Normal"/>
    <w:link w:val="FooterChar"/>
    <w:uiPriority w:val="99"/>
    <w:unhideWhenUsed/>
    <w:rsid w:val="003D16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6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98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BEE44-50E1-4374-843C-0C908A74E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State University</Company>
  <LinksUpToDate>false</LinksUpToDate>
  <CharactersWithSpaces>2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Amsel</dc:creator>
  <cp:lastModifiedBy>Eric Amsel</cp:lastModifiedBy>
  <cp:revision>3</cp:revision>
  <cp:lastPrinted>2016-03-14T21:04:00Z</cp:lastPrinted>
  <dcterms:created xsi:type="dcterms:W3CDTF">2016-04-08T15:46:00Z</dcterms:created>
  <dcterms:modified xsi:type="dcterms:W3CDTF">2016-04-08T15:47:00Z</dcterms:modified>
</cp:coreProperties>
</file>